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FAE611" w14:textId="77777777" w:rsidR="001D5419" w:rsidRPr="00001D54" w:rsidRDefault="00583DF8" w:rsidP="006C4E19">
      <w:pPr>
        <w:spacing w:after="0" w:line="240" w:lineRule="auto"/>
        <w:rPr>
          <w:sz w:val="24"/>
          <w:szCs w:val="24"/>
        </w:rPr>
      </w:pPr>
      <w:bookmarkStart w:id="0" w:name="_GoBack"/>
      <w:bookmarkEnd w:id="0"/>
      <w:r w:rsidRPr="00001D54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A395529" wp14:editId="77AD545D">
            <wp:simplePos x="0" y="0"/>
            <wp:positionH relativeFrom="margin">
              <wp:posOffset>0</wp:posOffset>
            </wp:positionH>
            <wp:positionV relativeFrom="paragraph">
              <wp:posOffset>88900</wp:posOffset>
            </wp:positionV>
            <wp:extent cx="2409825" cy="118618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nim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A01" w:rsidRPr="00001D54">
        <w:rPr>
          <w:sz w:val="24"/>
          <w:szCs w:val="24"/>
        </w:rPr>
        <w:tab/>
      </w:r>
      <w:r w:rsidR="002A2A01" w:rsidRPr="00001D54">
        <w:rPr>
          <w:sz w:val="24"/>
          <w:szCs w:val="24"/>
        </w:rPr>
        <w:tab/>
        <w:t xml:space="preserve"> </w:t>
      </w:r>
      <w:r w:rsidRPr="00001D54">
        <w:rPr>
          <w:sz w:val="24"/>
          <w:szCs w:val="24"/>
        </w:rPr>
        <w:t xml:space="preserve"> </w:t>
      </w:r>
      <w:r w:rsidR="002A2A01" w:rsidRPr="00001D54">
        <w:rPr>
          <w:sz w:val="24"/>
          <w:szCs w:val="24"/>
        </w:rPr>
        <w:t xml:space="preserve">            </w:t>
      </w:r>
      <w:r w:rsidR="00DE00C8" w:rsidRPr="00001D54">
        <w:rPr>
          <w:sz w:val="24"/>
          <w:szCs w:val="24"/>
        </w:rPr>
        <w:t xml:space="preserve">     </w:t>
      </w:r>
      <w:r w:rsidRPr="00001D54">
        <w:rPr>
          <w:sz w:val="24"/>
          <w:szCs w:val="24"/>
        </w:rPr>
        <w:t xml:space="preserve"> </w:t>
      </w:r>
      <w:r w:rsidR="001D5419" w:rsidRPr="00001D54">
        <w:rPr>
          <w:sz w:val="24"/>
          <w:szCs w:val="24"/>
        </w:rPr>
        <w:t xml:space="preserve">     </w:t>
      </w:r>
    </w:p>
    <w:p w14:paraId="6F592132" w14:textId="77777777" w:rsidR="00583DF8" w:rsidRPr="00001D54" w:rsidRDefault="001D5419" w:rsidP="005E1A66">
      <w:pPr>
        <w:spacing w:after="0" w:line="240" w:lineRule="auto"/>
        <w:rPr>
          <w:sz w:val="24"/>
          <w:szCs w:val="24"/>
        </w:rPr>
      </w:pPr>
      <w:r w:rsidRPr="00001D54">
        <w:rPr>
          <w:sz w:val="24"/>
          <w:szCs w:val="24"/>
        </w:rPr>
        <w:t xml:space="preserve">                                                                           </w:t>
      </w:r>
    </w:p>
    <w:p w14:paraId="495B614B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10008 Dupont Circle Drive East</w:t>
      </w:r>
      <w:r w:rsidRPr="00001D54">
        <w:rPr>
          <w:sz w:val="24"/>
          <w:szCs w:val="24"/>
        </w:rPr>
        <w:br/>
        <w:t>Fort Wayne, IN 46825</w:t>
      </w:r>
    </w:p>
    <w:p w14:paraId="51B043E6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p. 260.422.3417</w:t>
      </w:r>
    </w:p>
    <w:p w14:paraId="7229BD98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800.283.4812</w:t>
      </w:r>
    </w:p>
    <w:p w14:paraId="465B77C4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f. 855.422.0084</w:t>
      </w:r>
    </w:p>
    <w:p w14:paraId="3E0E644F" w14:textId="77777777" w:rsidR="00930AEE" w:rsidRPr="00001D54" w:rsidRDefault="00E17006" w:rsidP="00930AEE">
      <w:pPr>
        <w:pStyle w:val="NoSpacing"/>
        <w:jc w:val="right"/>
        <w:rPr>
          <w:sz w:val="24"/>
          <w:szCs w:val="24"/>
        </w:rPr>
      </w:pPr>
      <w:hyperlink r:id="rId10" w:history="1">
        <w:r w:rsidR="00930AEE" w:rsidRPr="00001D54">
          <w:rPr>
            <w:rStyle w:val="Hyperlink"/>
            <w:b/>
            <w:color w:val="auto"/>
            <w:sz w:val="24"/>
            <w:szCs w:val="24"/>
          </w:rPr>
          <w:t>www.gsnim.org</w:t>
        </w:r>
      </w:hyperlink>
    </w:p>
    <w:p w14:paraId="492AF6D3" w14:textId="77777777" w:rsidR="00E1670B" w:rsidRPr="00001D54" w:rsidRDefault="00DE00C8" w:rsidP="00E1670B">
      <w:pPr>
        <w:pStyle w:val="NoSpacing"/>
        <w:rPr>
          <w:b/>
          <w:sz w:val="24"/>
          <w:szCs w:val="24"/>
        </w:rPr>
      </w:pP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  <w:t xml:space="preserve">     </w:t>
      </w:r>
      <w:r w:rsidR="00930AEE" w:rsidRPr="00001D54">
        <w:rPr>
          <w:sz w:val="24"/>
          <w:szCs w:val="24"/>
        </w:rPr>
        <w:t xml:space="preserve">   </w:t>
      </w:r>
      <w:r w:rsidR="00774DAF" w:rsidRPr="00001D54">
        <w:rPr>
          <w:b/>
          <w:sz w:val="24"/>
          <w:szCs w:val="24"/>
        </w:rPr>
        <w:tab/>
      </w:r>
      <w:r w:rsidR="001D5419" w:rsidRPr="00001D54">
        <w:rPr>
          <w:b/>
          <w:sz w:val="24"/>
          <w:szCs w:val="24"/>
        </w:rPr>
        <w:tab/>
      </w:r>
      <w:r w:rsidR="001D5419" w:rsidRPr="00001D54">
        <w:rPr>
          <w:b/>
          <w:sz w:val="24"/>
          <w:szCs w:val="24"/>
        </w:rPr>
        <w:tab/>
      </w:r>
      <w:r w:rsidR="001D5419" w:rsidRPr="00001D54">
        <w:rPr>
          <w:b/>
          <w:sz w:val="24"/>
          <w:szCs w:val="24"/>
        </w:rPr>
        <w:tab/>
        <w:t xml:space="preserve">           </w:t>
      </w:r>
      <w:r w:rsidR="00583DF8" w:rsidRPr="00001D54">
        <w:rPr>
          <w:noProof/>
          <w:sz w:val="24"/>
          <w:szCs w:val="24"/>
        </w:rPr>
        <w:drawing>
          <wp:inline distT="0" distB="0" distL="0" distR="0" wp14:anchorId="3979761B" wp14:editId="03B4C24E">
            <wp:extent cx="6924675" cy="36177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releas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4675" cy="36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BEB79" w14:textId="655723D1" w:rsidR="00C31ABA" w:rsidRPr="00FF1B4F" w:rsidRDefault="004B2FE6" w:rsidP="00B62C5A">
      <w:pPr>
        <w:pStyle w:val="NoSpacing"/>
      </w:pPr>
      <w:r>
        <w:t>October 1</w:t>
      </w:r>
      <w:r w:rsidR="007559CD" w:rsidRPr="00FF1B4F">
        <w:t>,</w:t>
      </w:r>
      <w:r w:rsidR="00CF21AE" w:rsidRPr="00FF1B4F">
        <w:t xml:space="preserve"> 20</w:t>
      </w:r>
      <w:r w:rsidR="009A0439" w:rsidRPr="00FF1B4F">
        <w:t>21</w:t>
      </w:r>
    </w:p>
    <w:p w14:paraId="4B954D3C" w14:textId="77777777" w:rsidR="00C31ABA" w:rsidRDefault="00C31ABA" w:rsidP="00B62C5A">
      <w:pPr>
        <w:pStyle w:val="NoSpacing"/>
      </w:pPr>
    </w:p>
    <w:p w14:paraId="53111E74" w14:textId="77777777" w:rsidR="005A52D7" w:rsidRPr="00421D94" w:rsidRDefault="005A52D7" w:rsidP="005A52D7">
      <w:pPr>
        <w:pStyle w:val="NoSpacing"/>
        <w:rPr>
          <w:b/>
        </w:rPr>
      </w:pPr>
      <w:r w:rsidRPr="00421D94">
        <w:t>Media Contact:</w:t>
      </w:r>
    </w:p>
    <w:p w14:paraId="52CA1E02" w14:textId="29816D8D" w:rsidR="005A52D7" w:rsidRPr="00421D94" w:rsidRDefault="00D35B9B" w:rsidP="005A52D7">
      <w:pPr>
        <w:pStyle w:val="NoSpacing"/>
      </w:pPr>
      <w:r w:rsidRPr="00421D94">
        <w:t>Faith Van Gilder</w:t>
      </w:r>
      <w:r w:rsidR="00C25B97">
        <w:t xml:space="preserve">, </w:t>
      </w:r>
      <w:r w:rsidRPr="00421D94">
        <w:t>Chief Officer, Marketing &amp; Development</w:t>
      </w:r>
    </w:p>
    <w:p w14:paraId="2EEE12B6" w14:textId="422FF103" w:rsidR="005A52D7" w:rsidRPr="00421D94" w:rsidRDefault="00D35B9B" w:rsidP="005A52D7">
      <w:pPr>
        <w:pStyle w:val="NoSpacing"/>
      </w:pPr>
      <w:r w:rsidRPr="00421D94">
        <w:t xml:space="preserve">O: </w:t>
      </w:r>
      <w:r w:rsidR="005A52D7" w:rsidRPr="00421D94">
        <w:t>260.422.3417</w:t>
      </w:r>
      <w:r w:rsidRPr="00421D94">
        <w:t>,</w:t>
      </w:r>
      <w:r w:rsidR="005A52D7" w:rsidRPr="00421D94">
        <w:t xml:space="preserve"> Ext. 631</w:t>
      </w:r>
      <w:r w:rsidRPr="00421D94">
        <w:t>38</w:t>
      </w:r>
    </w:p>
    <w:p w14:paraId="0D052300" w14:textId="386ACA98" w:rsidR="00D35B9B" w:rsidRPr="00421D94" w:rsidRDefault="00D35B9B" w:rsidP="005A52D7">
      <w:pPr>
        <w:pStyle w:val="NoSpacing"/>
      </w:pPr>
      <w:r w:rsidRPr="00421D94">
        <w:t>C: 260.437.7583</w:t>
      </w:r>
    </w:p>
    <w:p w14:paraId="57A985CC" w14:textId="005BFD05" w:rsidR="00B62C5A" w:rsidRDefault="00E17006" w:rsidP="00327114">
      <w:pPr>
        <w:pStyle w:val="NoSpacing"/>
        <w:rPr>
          <w:rStyle w:val="Hyperlink"/>
          <w:rFonts w:cs="Arial"/>
        </w:rPr>
      </w:pPr>
      <w:hyperlink r:id="rId12" w:history="1">
        <w:r w:rsidR="00327114" w:rsidRPr="00117CD9">
          <w:rPr>
            <w:rStyle w:val="Hyperlink"/>
            <w:rFonts w:cs="Arial"/>
          </w:rPr>
          <w:t>faith.vangilder@gsnim.org</w:t>
        </w:r>
      </w:hyperlink>
    </w:p>
    <w:p w14:paraId="45EADC4D" w14:textId="77777777" w:rsidR="00327114" w:rsidRDefault="00327114" w:rsidP="00327114">
      <w:pPr>
        <w:pStyle w:val="NoSpacing"/>
        <w:rPr>
          <w:rFonts w:cs="Arial"/>
          <w:b/>
          <w:sz w:val="24"/>
          <w:szCs w:val="24"/>
        </w:rPr>
      </w:pPr>
    </w:p>
    <w:p w14:paraId="54143BB4" w14:textId="70FA1B3F" w:rsidR="00327114" w:rsidRDefault="0067060E" w:rsidP="00327114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color w:val="000000"/>
          <w:sz w:val="28"/>
          <w:szCs w:val="28"/>
        </w:rPr>
        <w:t>GIRL</w:t>
      </w:r>
      <w:r w:rsidR="00B91886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SCOUTS</w:t>
      </w:r>
      <w:r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</w:t>
      </w:r>
      <w:r w:rsidR="004B2FE6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LAUNCH </w:t>
      </w:r>
      <w:r w:rsidR="00B22DAD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ANNUAL </w:t>
      </w:r>
      <w:r w:rsidR="004B2FE6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FALL PRODUCT PROGRAM </w:t>
      </w:r>
      <w:r w:rsidR="00B22DAD">
        <w:rPr>
          <w:rFonts w:asciiTheme="minorHAnsi" w:hAnsiTheme="minorHAnsi" w:cstheme="minorHAnsi"/>
          <w:b/>
          <w:color w:val="000000"/>
          <w:sz w:val="28"/>
          <w:szCs w:val="28"/>
        </w:rPr>
        <w:t>TODAY</w:t>
      </w:r>
    </w:p>
    <w:p w14:paraId="55B9329E" w14:textId="77777777" w:rsidR="00F54127" w:rsidRDefault="00F54127" w:rsidP="00327114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000000"/>
          <w:sz w:val="28"/>
          <w:szCs w:val="28"/>
        </w:rPr>
      </w:pPr>
    </w:p>
    <w:p w14:paraId="6C85DA17" w14:textId="11B05784" w:rsidR="004B2FE6" w:rsidRDefault="00086307" w:rsidP="004B2FE6">
      <w:pPr>
        <w:autoSpaceDE w:val="0"/>
        <w:autoSpaceDN w:val="0"/>
        <w:adjustRightInd w:val="0"/>
        <w:spacing w:after="0" w:line="240" w:lineRule="auto"/>
      </w:pPr>
      <w:r w:rsidRPr="008A1B26">
        <w:t xml:space="preserve">(Fort Wayne, IN) – </w:t>
      </w:r>
      <w:r w:rsidR="008528B6" w:rsidRPr="008A1B26">
        <w:t>Girl Scouts of Northern Indiana-Michiana</w:t>
      </w:r>
      <w:r w:rsidR="004B2FE6">
        <w:t xml:space="preserve"> (GSNI-M) today launched</w:t>
      </w:r>
      <w:r w:rsidR="00B22DAD">
        <w:t xml:space="preserve"> the </w:t>
      </w:r>
      <w:r w:rsidR="004B2FE6">
        <w:t>fall product program, which will run through October 31.</w:t>
      </w:r>
      <w:r w:rsidR="00B22DAD">
        <w:t xml:space="preserve"> The annual</w:t>
      </w:r>
      <w:r w:rsidR="004B2FE6">
        <w:t xml:space="preserve"> program allows girls to be entrepreneurs by offering family and friends the opportunity to purchase delicious nuts, chocolates and magazines.</w:t>
      </w:r>
    </w:p>
    <w:p w14:paraId="796229AC" w14:textId="77777777" w:rsidR="004B2FE6" w:rsidRDefault="004B2FE6" w:rsidP="004B2FE6">
      <w:pPr>
        <w:autoSpaceDE w:val="0"/>
        <w:autoSpaceDN w:val="0"/>
        <w:adjustRightInd w:val="0"/>
        <w:spacing w:after="0" w:line="240" w:lineRule="auto"/>
      </w:pPr>
    </w:p>
    <w:p w14:paraId="652698AB" w14:textId="16880731" w:rsidR="00B41857" w:rsidRDefault="004B2FE6" w:rsidP="004B2FE6">
      <w:pPr>
        <w:autoSpaceDE w:val="0"/>
        <w:autoSpaceDN w:val="0"/>
        <w:adjustRightInd w:val="0"/>
        <w:spacing w:after="0" w:line="240" w:lineRule="auto"/>
      </w:pPr>
      <w:r>
        <w:t>Girls will be taking orders both in-person and online</w:t>
      </w:r>
      <w:r w:rsidR="00B22DAD">
        <w:t>.</w:t>
      </w:r>
      <w:r>
        <w:t xml:space="preserve"> Customers can choose to have nuts, chocolates or magazines shipped directly to them, or they can select from a group of nut and chocolate products that girls can deliver. </w:t>
      </w:r>
      <w:r w:rsidR="00B22DAD">
        <w:t>Items range in price from $6 to $10.</w:t>
      </w:r>
      <w:r w:rsidR="00F373B3">
        <w:t xml:space="preserve"> </w:t>
      </w:r>
      <w:r w:rsidR="00B41857">
        <w:t xml:space="preserve">New items this year include Sweet &amp; Salty Mix, Nut &amp; Seed Blend and Ruby Medley. </w:t>
      </w:r>
    </w:p>
    <w:p w14:paraId="0283FB11" w14:textId="77777777" w:rsidR="00B41857" w:rsidRDefault="00B41857" w:rsidP="004B2FE6">
      <w:pPr>
        <w:autoSpaceDE w:val="0"/>
        <w:autoSpaceDN w:val="0"/>
        <w:adjustRightInd w:val="0"/>
        <w:spacing w:after="0" w:line="240" w:lineRule="auto"/>
      </w:pPr>
    </w:p>
    <w:p w14:paraId="73DDAC12" w14:textId="14BBC512" w:rsidR="004B2FE6" w:rsidRDefault="00F373B3" w:rsidP="004B2FE6">
      <w:pPr>
        <w:autoSpaceDE w:val="0"/>
        <w:autoSpaceDN w:val="0"/>
        <w:adjustRightInd w:val="0"/>
        <w:spacing w:after="0" w:line="240" w:lineRule="auto"/>
      </w:pPr>
      <w:r>
        <w:t>Customers may also participate in the “Care to Share” program, in which each $5 donation provides one can of nuts to our public service men and women.</w:t>
      </w:r>
    </w:p>
    <w:p w14:paraId="34F5B2F3" w14:textId="77777777" w:rsidR="004B2FE6" w:rsidRDefault="004B2FE6" w:rsidP="004B2FE6">
      <w:pPr>
        <w:autoSpaceDE w:val="0"/>
        <w:autoSpaceDN w:val="0"/>
        <w:adjustRightInd w:val="0"/>
        <w:spacing w:after="0" w:line="240" w:lineRule="auto"/>
      </w:pPr>
    </w:p>
    <w:p w14:paraId="6CAEB60B" w14:textId="762130A1" w:rsidR="004B2FE6" w:rsidRDefault="004B2FE6" w:rsidP="004B2FE6">
      <w:pPr>
        <w:autoSpaceDE w:val="0"/>
        <w:autoSpaceDN w:val="0"/>
        <w:adjustRightInd w:val="0"/>
        <w:spacing w:after="0" w:line="240" w:lineRule="auto"/>
      </w:pPr>
      <w:r>
        <w:t>During the month, girls will learn and practice the five skills of entrepreneurship: goal setting, decision making, money management, people skills and business ethics.</w:t>
      </w:r>
      <w:r w:rsidR="00B41857">
        <w:t xml:space="preserve"> </w:t>
      </w:r>
      <w:r>
        <w:t>All proceeds stay local to benefit the GSNI-M council, and troops earn start-up funds to use during the Girl Scout year to fund their various activities</w:t>
      </w:r>
      <w:r w:rsidR="00B22DAD">
        <w:t>, trips and community service</w:t>
      </w:r>
      <w:r>
        <w:t xml:space="preserve"> projects. </w:t>
      </w:r>
    </w:p>
    <w:p w14:paraId="1421817C" w14:textId="77777777" w:rsidR="00F373B3" w:rsidRDefault="00F373B3" w:rsidP="004B2FE6">
      <w:pPr>
        <w:autoSpaceDE w:val="0"/>
        <w:autoSpaceDN w:val="0"/>
        <w:adjustRightInd w:val="0"/>
        <w:spacing w:after="0" w:line="240" w:lineRule="auto"/>
      </w:pPr>
    </w:p>
    <w:p w14:paraId="64711CFB" w14:textId="778C2C69" w:rsidR="00F373B3" w:rsidRDefault="00F373B3" w:rsidP="004B2FE6">
      <w:pPr>
        <w:autoSpaceDE w:val="0"/>
        <w:autoSpaceDN w:val="0"/>
        <w:adjustRightInd w:val="0"/>
        <w:spacing w:after="0" w:line="240" w:lineRule="auto"/>
      </w:pPr>
      <w:r>
        <w:t xml:space="preserve">To get connected to a local Girl Scout troop, please contact </w:t>
      </w:r>
      <w:hyperlink r:id="rId13" w:history="1">
        <w:r w:rsidRPr="004E4D2B">
          <w:rPr>
            <w:rStyle w:val="Hyperlink"/>
          </w:rPr>
          <w:t>frontdesk@gsnim.org</w:t>
        </w:r>
      </w:hyperlink>
      <w:r>
        <w:t xml:space="preserve"> or 1-800-283-4812.</w:t>
      </w:r>
    </w:p>
    <w:p w14:paraId="379167B1" w14:textId="22342881" w:rsidR="00FF1B4F" w:rsidRDefault="00FF1B4F" w:rsidP="00FF1B4F">
      <w:pPr>
        <w:spacing w:after="0" w:line="240" w:lineRule="auto"/>
        <w:rPr>
          <w:rFonts w:cstheme="minorHAnsi"/>
        </w:rPr>
      </w:pPr>
    </w:p>
    <w:p w14:paraId="5A007D2F" w14:textId="2D0CF13F" w:rsidR="00174EF5" w:rsidRDefault="004B2FE6" w:rsidP="00E753E4">
      <w:pPr>
        <w:rPr>
          <w:rStyle w:val="Strong"/>
          <w:rFonts w:cstheme="minorHAnsi"/>
          <w:b w:val="0"/>
        </w:rPr>
      </w:pPr>
      <w:r>
        <w:rPr>
          <w:rStyle w:val="Strong"/>
          <w:rFonts w:cstheme="minorHAnsi"/>
          <w:b w:val="0"/>
        </w:rPr>
        <w:t xml:space="preserve">To learn more about Girl Scouts </w:t>
      </w:r>
      <w:r w:rsidR="00F373B3">
        <w:rPr>
          <w:rStyle w:val="Strong"/>
          <w:rFonts w:cstheme="minorHAnsi"/>
          <w:b w:val="0"/>
        </w:rPr>
        <w:t>and</w:t>
      </w:r>
      <w:r w:rsidR="00B22DAD">
        <w:rPr>
          <w:rStyle w:val="Strong"/>
          <w:rFonts w:cstheme="minorHAnsi"/>
          <w:b w:val="0"/>
        </w:rPr>
        <w:t xml:space="preserve"> </w:t>
      </w:r>
      <w:r>
        <w:rPr>
          <w:rStyle w:val="Strong"/>
          <w:rFonts w:cstheme="minorHAnsi"/>
          <w:b w:val="0"/>
        </w:rPr>
        <w:t>register, visit</w:t>
      </w:r>
      <w:r w:rsidR="00B41857">
        <w:rPr>
          <w:rStyle w:val="Strong"/>
          <w:rFonts w:cstheme="minorHAnsi"/>
          <w:b w:val="0"/>
        </w:rPr>
        <w:t xml:space="preserve"> </w:t>
      </w:r>
      <w:hyperlink r:id="rId14" w:history="1">
        <w:r w:rsidR="00B41857" w:rsidRPr="004E4D2B">
          <w:rPr>
            <w:rStyle w:val="Hyperlink"/>
            <w:rFonts w:cstheme="minorHAnsi"/>
          </w:rPr>
          <w:t>www.gsnim.org</w:t>
        </w:r>
      </w:hyperlink>
      <w:r w:rsidR="00B41857">
        <w:rPr>
          <w:rStyle w:val="Strong"/>
          <w:rFonts w:cstheme="minorHAnsi"/>
          <w:b w:val="0"/>
        </w:rPr>
        <w:t>.</w:t>
      </w:r>
      <w:r w:rsidR="00174EF5" w:rsidRPr="008A1B26">
        <w:rPr>
          <w:rStyle w:val="Strong"/>
          <w:rFonts w:cstheme="minorHAnsi"/>
          <w:b w:val="0"/>
        </w:rPr>
        <w:t xml:space="preserve">  </w:t>
      </w:r>
    </w:p>
    <w:p w14:paraId="6B07905D" w14:textId="5DA3FB79" w:rsidR="003E4E92" w:rsidRPr="009D04AE" w:rsidRDefault="00A9630F" w:rsidP="00A9630F">
      <w:pPr>
        <w:spacing w:after="0" w:line="240" w:lineRule="auto"/>
        <w:jc w:val="center"/>
        <w:rPr>
          <w:b/>
          <w:i/>
          <w:iCs/>
          <w:sz w:val="20"/>
          <w:szCs w:val="20"/>
        </w:rPr>
      </w:pPr>
      <w:r w:rsidRPr="009D04AE">
        <w:rPr>
          <w:b/>
          <w:i/>
          <w:iCs/>
          <w:sz w:val="20"/>
          <w:szCs w:val="20"/>
        </w:rPr>
        <w:t>###</w:t>
      </w:r>
    </w:p>
    <w:p w14:paraId="2EE6819B" w14:textId="77777777" w:rsidR="00735AD4" w:rsidRDefault="00735AD4" w:rsidP="00735AD4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About Girl Scouts® and Girl Scouts of Northern Indiana-Michiana </w:t>
      </w:r>
    </w:p>
    <w:p w14:paraId="6C7AC685" w14:textId="521FD305" w:rsidR="006E6DFE" w:rsidRDefault="00735AD4" w:rsidP="00312933">
      <w:pPr>
        <w:rPr>
          <w:i/>
          <w:iCs/>
          <w:sz w:val="20"/>
          <w:szCs w:val="20"/>
        </w:rPr>
      </w:pPr>
      <w:r w:rsidRPr="00735AD4">
        <w:rPr>
          <w:i/>
          <w:iCs/>
          <w:sz w:val="20"/>
          <w:szCs w:val="20"/>
        </w:rPr>
        <w:t>Today, as when founded in 1912, Girl Scouts® helps cultivate values, social conscience and self-esteem in young girls, enabling them to succeed as leaders today and tomorrow. Girl Scouts of Northern Indiana-Michiana provides leadership experiences for over 4,500 girls ages 5-17. They are guided by more than 2,500 adult volunteers who mentor them and work behind-the-scenes to support Girl Scouts and our mission of building girls of courage, confidence, and character, who make the world a better place.</w:t>
      </w:r>
    </w:p>
    <w:p w14:paraId="3D12099A" w14:textId="77777777" w:rsidR="00C25B97" w:rsidRDefault="00C25B97" w:rsidP="00312933">
      <w:pPr>
        <w:rPr>
          <w:rFonts w:cs="Calibri"/>
          <w:sz w:val="20"/>
          <w:szCs w:val="20"/>
        </w:rPr>
      </w:pPr>
    </w:p>
    <w:p w14:paraId="01009851" w14:textId="23FAFFC4" w:rsidR="00312933" w:rsidRPr="00346A2E" w:rsidRDefault="0063342B" w:rsidP="006E364C">
      <w:pPr>
        <w:jc w:val="center"/>
        <w:rPr>
          <w:rFonts w:cs="Calibri"/>
          <w:sz w:val="20"/>
          <w:szCs w:val="20"/>
        </w:rPr>
      </w:pPr>
      <w:r w:rsidRPr="00001D54">
        <w:rPr>
          <w:noProof/>
          <w:sz w:val="24"/>
          <w:szCs w:val="24"/>
        </w:rPr>
        <w:drawing>
          <wp:inline distT="0" distB="0" distL="0" distR="0" wp14:anchorId="488ECB4E" wp14:editId="603BFDD5">
            <wp:extent cx="5943600" cy="310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llow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933" w:rsidRPr="00346A2E" w:rsidSect="00BF035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B8A82C" w14:textId="77777777" w:rsidR="00306DF0" w:rsidRDefault="00306DF0" w:rsidP="00701867">
      <w:pPr>
        <w:spacing w:after="0" w:line="240" w:lineRule="auto"/>
      </w:pPr>
      <w:r>
        <w:separator/>
      </w:r>
    </w:p>
  </w:endnote>
  <w:endnote w:type="continuationSeparator" w:id="0">
    <w:p w14:paraId="71144238" w14:textId="77777777" w:rsidR="00306DF0" w:rsidRDefault="00306DF0" w:rsidP="00701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56DF21" w14:textId="77777777" w:rsidR="00306DF0" w:rsidRDefault="00306DF0" w:rsidP="00701867">
      <w:pPr>
        <w:spacing w:after="0" w:line="240" w:lineRule="auto"/>
      </w:pPr>
      <w:r>
        <w:separator/>
      </w:r>
    </w:p>
  </w:footnote>
  <w:footnote w:type="continuationSeparator" w:id="0">
    <w:p w14:paraId="63BFEB22" w14:textId="77777777" w:rsidR="00306DF0" w:rsidRDefault="00306DF0" w:rsidP="007018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063FC0"/>
    <w:multiLevelType w:val="hybridMultilevel"/>
    <w:tmpl w:val="C7DCD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DC37BA"/>
    <w:multiLevelType w:val="hybridMultilevel"/>
    <w:tmpl w:val="087C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jA0MTIyMja1sDRT0lEKTi0uzszPAykwqgUA1aclBywAAAA="/>
  </w:docVars>
  <w:rsids>
    <w:rsidRoot w:val="00583DF8"/>
    <w:rsid w:val="0000061E"/>
    <w:rsid w:val="000006DC"/>
    <w:rsid w:val="00001D54"/>
    <w:rsid w:val="00003A07"/>
    <w:rsid w:val="0000756A"/>
    <w:rsid w:val="00014806"/>
    <w:rsid w:val="000203D8"/>
    <w:rsid w:val="0002140D"/>
    <w:rsid w:val="000261D0"/>
    <w:rsid w:val="000378E1"/>
    <w:rsid w:val="0004161D"/>
    <w:rsid w:val="00042270"/>
    <w:rsid w:val="00044820"/>
    <w:rsid w:val="0004696D"/>
    <w:rsid w:val="00051AF6"/>
    <w:rsid w:val="00053E3A"/>
    <w:rsid w:val="000566E9"/>
    <w:rsid w:val="00061861"/>
    <w:rsid w:val="00065852"/>
    <w:rsid w:val="00066215"/>
    <w:rsid w:val="000768AA"/>
    <w:rsid w:val="000811F8"/>
    <w:rsid w:val="00083A87"/>
    <w:rsid w:val="00084877"/>
    <w:rsid w:val="000848C0"/>
    <w:rsid w:val="00086307"/>
    <w:rsid w:val="00091CDF"/>
    <w:rsid w:val="00094B34"/>
    <w:rsid w:val="0009731B"/>
    <w:rsid w:val="000979BB"/>
    <w:rsid w:val="000A3853"/>
    <w:rsid w:val="000A6B37"/>
    <w:rsid w:val="000B0B85"/>
    <w:rsid w:val="000B133F"/>
    <w:rsid w:val="000B2EED"/>
    <w:rsid w:val="000B3963"/>
    <w:rsid w:val="000B41BF"/>
    <w:rsid w:val="000C0A21"/>
    <w:rsid w:val="000C12B9"/>
    <w:rsid w:val="000C769E"/>
    <w:rsid w:val="000D02E3"/>
    <w:rsid w:val="000D3D7A"/>
    <w:rsid w:val="000D4069"/>
    <w:rsid w:val="000E0B1F"/>
    <w:rsid w:val="000E12C8"/>
    <w:rsid w:val="000E1480"/>
    <w:rsid w:val="000E21CF"/>
    <w:rsid w:val="000E260E"/>
    <w:rsid w:val="000E38C9"/>
    <w:rsid w:val="000E6554"/>
    <w:rsid w:val="000E7B85"/>
    <w:rsid w:val="000F069D"/>
    <w:rsid w:val="000F43F6"/>
    <w:rsid w:val="000F4890"/>
    <w:rsid w:val="000F68D6"/>
    <w:rsid w:val="0010064F"/>
    <w:rsid w:val="00101652"/>
    <w:rsid w:val="00110072"/>
    <w:rsid w:val="00122370"/>
    <w:rsid w:val="00122422"/>
    <w:rsid w:val="00130189"/>
    <w:rsid w:val="001421BB"/>
    <w:rsid w:val="00144F30"/>
    <w:rsid w:val="001475F1"/>
    <w:rsid w:val="001509D2"/>
    <w:rsid w:val="00160DA9"/>
    <w:rsid w:val="00174111"/>
    <w:rsid w:val="00174EF5"/>
    <w:rsid w:val="001810D0"/>
    <w:rsid w:val="001823BA"/>
    <w:rsid w:val="00182AAE"/>
    <w:rsid w:val="00183FBA"/>
    <w:rsid w:val="00185CD0"/>
    <w:rsid w:val="0018622D"/>
    <w:rsid w:val="00187191"/>
    <w:rsid w:val="0019226E"/>
    <w:rsid w:val="00192842"/>
    <w:rsid w:val="0019644F"/>
    <w:rsid w:val="00196EFC"/>
    <w:rsid w:val="001A70FF"/>
    <w:rsid w:val="001B27FC"/>
    <w:rsid w:val="001B307D"/>
    <w:rsid w:val="001B43A7"/>
    <w:rsid w:val="001B4908"/>
    <w:rsid w:val="001B4948"/>
    <w:rsid w:val="001B4D2D"/>
    <w:rsid w:val="001B5375"/>
    <w:rsid w:val="001C0F26"/>
    <w:rsid w:val="001C11AA"/>
    <w:rsid w:val="001C1CFE"/>
    <w:rsid w:val="001C3216"/>
    <w:rsid w:val="001C3A9B"/>
    <w:rsid w:val="001C60A2"/>
    <w:rsid w:val="001C7A9F"/>
    <w:rsid w:val="001D0ACF"/>
    <w:rsid w:val="001D3A7E"/>
    <w:rsid w:val="001D5419"/>
    <w:rsid w:val="001D6310"/>
    <w:rsid w:val="001D63E2"/>
    <w:rsid w:val="001E2411"/>
    <w:rsid w:val="001E3326"/>
    <w:rsid w:val="001E5980"/>
    <w:rsid w:val="00201D68"/>
    <w:rsid w:val="00202041"/>
    <w:rsid w:val="00202B68"/>
    <w:rsid w:val="0020378E"/>
    <w:rsid w:val="00206082"/>
    <w:rsid w:val="00207320"/>
    <w:rsid w:val="002116FD"/>
    <w:rsid w:val="00213D3E"/>
    <w:rsid w:val="002250EA"/>
    <w:rsid w:val="00225638"/>
    <w:rsid w:val="00227EBF"/>
    <w:rsid w:val="002303D2"/>
    <w:rsid w:val="00230D8E"/>
    <w:rsid w:val="00241428"/>
    <w:rsid w:val="00243F6A"/>
    <w:rsid w:val="0025235B"/>
    <w:rsid w:val="00254EC6"/>
    <w:rsid w:val="002577A8"/>
    <w:rsid w:val="00264534"/>
    <w:rsid w:val="0026767B"/>
    <w:rsid w:val="002703BC"/>
    <w:rsid w:val="00270DE2"/>
    <w:rsid w:val="00277D45"/>
    <w:rsid w:val="002930B2"/>
    <w:rsid w:val="00293339"/>
    <w:rsid w:val="002A16D6"/>
    <w:rsid w:val="002A1DAB"/>
    <w:rsid w:val="002A2A01"/>
    <w:rsid w:val="002B5D1F"/>
    <w:rsid w:val="002B6A8D"/>
    <w:rsid w:val="002C34C7"/>
    <w:rsid w:val="002C501C"/>
    <w:rsid w:val="002D1A70"/>
    <w:rsid w:val="002D7633"/>
    <w:rsid w:val="002E2BD3"/>
    <w:rsid w:val="002E31A9"/>
    <w:rsid w:val="002E6036"/>
    <w:rsid w:val="002E639F"/>
    <w:rsid w:val="002E66DA"/>
    <w:rsid w:val="00301CB7"/>
    <w:rsid w:val="003022DB"/>
    <w:rsid w:val="00302E7A"/>
    <w:rsid w:val="00305345"/>
    <w:rsid w:val="003063FA"/>
    <w:rsid w:val="00306DF0"/>
    <w:rsid w:val="00312933"/>
    <w:rsid w:val="003143F4"/>
    <w:rsid w:val="0031516A"/>
    <w:rsid w:val="00316D18"/>
    <w:rsid w:val="003233C5"/>
    <w:rsid w:val="0032427D"/>
    <w:rsid w:val="00325701"/>
    <w:rsid w:val="00327114"/>
    <w:rsid w:val="00327995"/>
    <w:rsid w:val="00327E94"/>
    <w:rsid w:val="00332AD2"/>
    <w:rsid w:val="00332C39"/>
    <w:rsid w:val="003446DC"/>
    <w:rsid w:val="00345D5D"/>
    <w:rsid w:val="00346A2E"/>
    <w:rsid w:val="00350273"/>
    <w:rsid w:val="00350C10"/>
    <w:rsid w:val="00353881"/>
    <w:rsid w:val="00357723"/>
    <w:rsid w:val="003713DB"/>
    <w:rsid w:val="00383D17"/>
    <w:rsid w:val="00385D19"/>
    <w:rsid w:val="0038716A"/>
    <w:rsid w:val="00391133"/>
    <w:rsid w:val="003924A5"/>
    <w:rsid w:val="003A142C"/>
    <w:rsid w:val="003A1DCB"/>
    <w:rsid w:val="003B1F2A"/>
    <w:rsid w:val="003B57DB"/>
    <w:rsid w:val="003B61DF"/>
    <w:rsid w:val="003C1161"/>
    <w:rsid w:val="003D4422"/>
    <w:rsid w:val="003D5AF2"/>
    <w:rsid w:val="003E4E92"/>
    <w:rsid w:val="003F1EB4"/>
    <w:rsid w:val="003F565E"/>
    <w:rsid w:val="003F7F79"/>
    <w:rsid w:val="00403262"/>
    <w:rsid w:val="00403D48"/>
    <w:rsid w:val="004119F6"/>
    <w:rsid w:val="004121A9"/>
    <w:rsid w:val="004177C1"/>
    <w:rsid w:val="00421D94"/>
    <w:rsid w:val="00424B11"/>
    <w:rsid w:val="00424F7B"/>
    <w:rsid w:val="00427D28"/>
    <w:rsid w:val="00432787"/>
    <w:rsid w:val="00432AFF"/>
    <w:rsid w:val="00434881"/>
    <w:rsid w:val="00435274"/>
    <w:rsid w:val="00437E37"/>
    <w:rsid w:val="00441389"/>
    <w:rsid w:val="00444D96"/>
    <w:rsid w:val="00453854"/>
    <w:rsid w:val="00455E7A"/>
    <w:rsid w:val="00461A30"/>
    <w:rsid w:val="004708A5"/>
    <w:rsid w:val="004776CA"/>
    <w:rsid w:val="004808E4"/>
    <w:rsid w:val="004818B2"/>
    <w:rsid w:val="00486AEB"/>
    <w:rsid w:val="004A4055"/>
    <w:rsid w:val="004A75BD"/>
    <w:rsid w:val="004B0EC4"/>
    <w:rsid w:val="004B2AA4"/>
    <w:rsid w:val="004B2FE6"/>
    <w:rsid w:val="004B454E"/>
    <w:rsid w:val="004B7353"/>
    <w:rsid w:val="004B75B3"/>
    <w:rsid w:val="004C1139"/>
    <w:rsid w:val="004C53E9"/>
    <w:rsid w:val="004C6962"/>
    <w:rsid w:val="004D3F1C"/>
    <w:rsid w:val="004D4416"/>
    <w:rsid w:val="004D607E"/>
    <w:rsid w:val="004D74A3"/>
    <w:rsid w:val="004E4C25"/>
    <w:rsid w:val="004F0952"/>
    <w:rsid w:val="004F7F85"/>
    <w:rsid w:val="0050382C"/>
    <w:rsid w:val="00513084"/>
    <w:rsid w:val="00513B90"/>
    <w:rsid w:val="005150A9"/>
    <w:rsid w:val="005202B4"/>
    <w:rsid w:val="005255B5"/>
    <w:rsid w:val="00532B0B"/>
    <w:rsid w:val="0053350C"/>
    <w:rsid w:val="005350B9"/>
    <w:rsid w:val="005365CF"/>
    <w:rsid w:val="0054254C"/>
    <w:rsid w:val="005435C0"/>
    <w:rsid w:val="00543689"/>
    <w:rsid w:val="005476A2"/>
    <w:rsid w:val="00547E57"/>
    <w:rsid w:val="00550A14"/>
    <w:rsid w:val="00555A36"/>
    <w:rsid w:val="0056054C"/>
    <w:rsid w:val="0056176D"/>
    <w:rsid w:val="00563F42"/>
    <w:rsid w:val="00564ACA"/>
    <w:rsid w:val="00571CD1"/>
    <w:rsid w:val="0057441A"/>
    <w:rsid w:val="00580D19"/>
    <w:rsid w:val="00581A79"/>
    <w:rsid w:val="00583DF8"/>
    <w:rsid w:val="00590C57"/>
    <w:rsid w:val="00592B71"/>
    <w:rsid w:val="005A52D7"/>
    <w:rsid w:val="005B162E"/>
    <w:rsid w:val="005B4BFF"/>
    <w:rsid w:val="005C021A"/>
    <w:rsid w:val="005C1F43"/>
    <w:rsid w:val="005C29FB"/>
    <w:rsid w:val="005D5A8C"/>
    <w:rsid w:val="005D6028"/>
    <w:rsid w:val="005E1A66"/>
    <w:rsid w:val="005E45F1"/>
    <w:rsid w:val="005E7259"/>
    <w:rsid w:val="005E7E94"/>
    <w:rsid w:val="005F4428"/>
    <w:rsid w:val="005F5D8A"/>
    <w:rsid w:val="00600E6C"/>
    <w:rsid w:val="0060244B"/>
    <w:rsid w:val="00605F64"/>
    <w:rsid w:val="0061018E"/>
    <w:rsid w:val="006109C6"/>
    <w:rsid w:val="00612249"/>
    <w:rsid w:val="00613605"/>
    <w:rsid w:val="00615EFB"/>
    <w:rsid w:val="0062513B"/>
    <w:rsid w:val="0063342B"/>
    <w:rsid w:val="00636C09"/>
    <w:rsid w:val="00650830"/>
    <w:rsid w:val="00652BF6"/>
    <w:rsid w:val="00653056"/>
    <w:rsid w:val="0066119D"/>
    <w:rsid w:val="006628EF"/>
    <w:rsid w:val="0067060E"/>
    <w:rsid w:val="00671A3F"/>
    <w:rsid w:val="00671A6C"/>
    <w:rsid w:val="00673949"/>
    <w:rsid w:val="00673DC7"/>
    <w:rsid w:val="00677D0E"/>
    <w:rsid w:val="00681022"/>
    <w:rsid w:val="0069033B"/>
    <w:rsid w:val="006905A0"/>
    <w:rsid w:val="00695A13"/>
    <w:rsid w:val="006B0F46"/>
    <w:rsid w:val="006B7097"/>
    <w:rsid w:val="006C28C7"/>
    <w:rsid w:val="006C4E19"/>
    <w:rsid w:val="006C639E"/>
    <w:rsid w:val="006C645A"/>
    <w:rsid w:val="006C7B0A"/>
    <w:rsid w:val="006D3A1C"/>
    <w:rsid w:val="006D5497"/>
    <w:rsid w:val="006E0257"/>
    <w:rsid w:val="006E364C"/>
    <w:rsid w:val="006E6DFE"/>
    <w:rsid w:val="006F011E"/>
    <w:rsid w:val="006F1A61"/>
    <w:rsid w:val="006F4AE3"/>
    <w:rsid w:val="00700F82"/>
    <w:rsid w:val="00701867"/>
    <w:rsid w:val="00702F32"/>
    <w:rsid w:val="0070424A"/>
    <w:rsid w:val="0070595A"/>
    <w:rsid w:val="00710A7C"/>
    <w:rsid w:val="007131EE"/>
    <w:rsid w:val="00714FFA"/>
    <w:rsid w:val="0072117A"/>
    <w:rsid w:val="007259F2"/>
    <w:rsid w:val="00725D97"/>
    <w:rsid w:val="0073166C"/>
    <w:rsid w:val="007316C0"/>
    <w:rsid w:val="00735AD4"/>
    <w:rsid w:val="00737FD1"/>
    <w:rsid w:val="007501BE"/>
    <w:rsid w:val="00750697"/>
    <w:rsid w:val="007559CD"/>
    <w:rsid w:val="007618ED"/>
    <w:rsid w:val="00773EAB"/>
    <w:rsid w:val="00774DAF"/>
    <w:rsid w:val="0077563F"/>
    <w:rsid w:val="00783E0C"/>
    <w:rsid w:val="00784AC3"/>
    <w:rsid w:val="0078560F"/>
    <w:rsid w:val="00791D15"/>
    <w:rsid w:val="0079355F"/>
    <w:rsid w:val="0079778B"/>
    <w:rsid w:val="007A0758"/>
    <w:rsid w:val="007A324A"/>
    <w:rsid w:val="007A4791"/>
    <w:rsid w:val="007A4D43"/>
    <w:rsid w:val="007B4600"/>
    <w:rsid w:val="007B659E"/>
    <w:rsid w:val="007B7EDE"/>
    <w:rsid w:val="007C1E8A"/>
    <w:rsid w:val="007C4E28"/>
    <w:rsid w:val="007C6B74"/>
    <w:rsid w:val="007D37F1"/>
    <w:rsid w:val="007D652A"/>
    <w:rsid w:val="007E104E"/>
    <w:rsid w:val="007E44A6"/>
    <w:rsid w:val="007F401F"/>
    <w:rsid w:val="007F77DE"/>
    <w:rsid w:val="00804FF9"/>
    <w:rsid w:val="008156B7"/>
    <w:rsid w:val="00817E42"/>
    <w:rsid w:val="008222E6"/>
    <w:rsid w:val="008242A9"/>
    <w:rsid w:val="00824EEB"/>
    <w:rsid w:val="008255BB"/>
    <w:rsid w:val="008256FB"/>
    <w:rsid w:val="00825F88"/>
    <w:rsid w:val="00826C78"/>
    <w:rsid w:val="00831DD5"/>
    <w:rsid w:val="008353BD"/>
    <w:rsid w:val="00836FCC"/>
    <w:rsid w:val="0083723C"/>
    <w:rsid w:val="0084203E"/>
    <w:rsid w:val="00842A75"/>
    <w:rsid w:val="00844D4F"/>
    <w:rsid w:val="00845E31"/>
    <w:rsid w:val="00852844"/>
    <w:rsid w:val="008528B6"/>
    <w:rsid w:val="00852C0B"/>
    <w:rsid w:val="00854983"/>
    <w:rsid w:val="00862E2A"/>
    <w:rsid w:val="00862E41"/>
    <w:rsid w:val="00864D0E"/>
    <w:rsid w:val="00865356"/>
    <w:rsid w:val="008724EA"/>
    <w:rsid w:val="00876E06"/>
    <w:rsid w:val="00886246"/>
    <w:rsid w:val="00886771"/>
    <w:rsid w:val="0088754D"/>
    <w:rsid w:val="008969A1"/>
    <w:rsid w:val="008A1B26"/>
    <w:rsid w:val="008A2B4F"/>
    <w:rsid w:val="008B1601"/>
    <w:rsid w:val="008B1A2C"/>
    <w:rsid w:val="008B606E"/>
    <w:rsid w:val="008B7BEE"/>
    <w:rsid w:val="008D622B"/>
    <w:rsid w:val="008F08E1"/>
    <w:rsid w:val="00901F8E"/>
    <w:rsid w:val="00902F60"/>
    <w:rsid w:val="00903185"/>
    <w:rsid w:val="0091549A"/>
    <w:rsid w:val="00917A25"/>
    <w:rsid w:val="0092114F"/>
    <w:rsid w:val="00921EEE"/>
    <w:rsid w:val="00922063"/>
    <w:rsid w:val="00930AEE"/>
    <w:rsid w:val="009449FE"/>
    <w:rsid w:val="009528D0"/>
    <w:rsid w:val="009542A0"/>
    <w:rsid w:val="009620EB"/>
    <w:rsid w:val="009632F7"/>
    <w:rsid w:val="00966D38"/>
    <w:rsid w:val="00967824"/>
    <w:rsid w:val="00971D54"/>
    <w:rsid w:val="0097375C"/>
    <w:rsid w:val="009832A0"/>
    <w:rsid w:val="00986308"/>
    <w:rsid w:val="009929B7"/>
    <w:rsid w:val="009938B4"/>
    <w:rsid w:val="009961D2"/>
    <w:rsid w:val="00996FC4"/>
    <w:rsid w:val="009A0439"/>
    <w:rsid w:val="009A61A1"/>
    <w:rsid w:val="009A7422"/>
    <w:rsid w:val="009B31BC"/>
    <w:rsid w:val="009B490B"/>
    <w:rsid w:val="009B63AF"/>
    <w:rsid w:val="009C00A4"/>
    <w:rsid w:val="009C4DCA"/>
    <w:rsid w:val="009C4DE4"/>
    <w:rsid w:val="009D01EA"/>
    <w:rsid w:val="009D04AE"/>
    <w:rsid w:val="009D7B11"/>
    <w:rsid w:val="009E2897"/>
    <w:rsid w:val="009E4185"/>
    <w:rsid w:val="009E4729"/>
    <w:rsid w:val="009E639B"/>
    <w:rsid w:val="009E78F5"/>
    <w:rsid w:val="009F3F35"/>
    <w:rsid w:val="009F4E74"/>
    <w:rsid w:val="00A004C2"/>
    <w:rsid w:val="00A04CEE"/>
    <w:rsid w:val="00A06DF4"/>
    <w:rsid w:val="00A128A5"/>
    <w:rsid w:val="00A1463D"/>
    <w:rsid w:val="00A16046"/>
    <w:rsid w:val="00A16AAD"/>
    <w:rsid w:val="00A20258"/>
    <w:rsid w:val="00A2052E"/>
    <w:rsid w:val="00A20826"/>
    <w:rsid w:val="00A20FC4"/>
    <w:rsid w:val="00A222EA"/>
    <w:rsid w:val="00A246B8"/>
    <w:rsid w:val="00A24C00"/>
    <w:rsid w:val="00A30462"/>
    <w:rsid w:val="00A30708"/>
    <w:rsid w:val="00A31014"/>
    <w:rsid w:val="00A31C42"/>
    <w:rsid w:val="00A41187"/>
    <w:rsid w:val="00A46F87"/>
    <w:rsid w:val="00A51ADC"/>
    <w:rsid w:val="00A536D6"/>
    <w:rsid w:val="00A6332D"/>
    <w:rsid w:val="00A7254D"/>
    <w:rsid w:val="00A77254"/>
    <w:rsid w:val="00A805BF"/>
    <w:rsid w:val="00A81919"/>
    <w:rsid w:val="00A822C1"/>
    <w:rsid w:val="00A85335"/>
    <w:rsid w:val="00A865CE"/>
    <w:rsid w:val="00A9630F"/>
    <w:rsid w:val="00A97691"/>
    <w:rsid w:val="00AA01B9"/>
    <w:rsid w:val="00AA02B0"/>
    <w:rsid w:val="00AA0C70"/>
    <w:rsid w:val="00AA1803"/>
    <w:rsid w:val="00AA33C1"/>
    <w:rsid w:val="00AB029B"/>
    <w:rsid w:val="00AD1465"/>
    <w:rsid w:val="00AD732F"/>
    <w:rsid w:val="00AE2BB5"/>
    <w:rsid w:val="00AF0A92"/>
    <w:rsid w:val="00AF1624"/>
    <w:rsid w:val="00AF1633"/>
    <w:rsid w:val="00AF2BE1"/>
    <w:rsid w:val="00AF7D42"/>
    <w:rsid w:val="00B07722"/>
    <w:rsid w:val="00B13EC9"/>
    <w:rsid w:val="00B14272"/>
    <w:rsid w:val="00B21B4C"/>
    <w:rsid w:val="00B22DAD"/>
    <w:rsid w:val="00B22DE4"/>
    <w:rsid w:val="00B32127"/>
    <w:rsid w:val="00B32B30"/>
    <w:rsid w:val="00B36934"/>
    <w:rsid w:val="00B41857"/>
    <w:rsid w:val="00B46F27"/>
    <w:rsid w:val="00B52351"/>
    <w:rsid w:val="00B52CBE"/>
    <w:rsid w:val="00B62C5A"/>
    <w:rsid w:val="00B635DB"/>
    <w:rsid w:val="00B64274"/>
    <w:rsid w:val="00B6537E"/>
    <w:rsid w:val="00B66364"/>
    <w:rsid w:val="00B70257"/>
    <w:rsid w:val="00B702AD"/>
    <w:rsid w:val="00B7058F"/>
    <w:rsid w:val="00B70AE5"/>
    <w:rsid w:val="00B70EA0"/>
    <w:rsid w:val="00B71478"/>
    <w:rsid w:val="00B76AE3"/>
    <w:rsid w:val="00B915AE"/>
    <w:rsid w:val="00B91886"/>
    <w:rsid w:val="00BA2507"/>
    <w:rsid w:val="00BA600C"/>
    <w:rsid w:val="00BA60A1"/>
    <w:rsid w:val="00BA76B4"/>
    <w:rsid w:val="00BB3AED"/>
    <w:rsid w:val="00BB6223"/>
    <w:rsid w:val="00BC11F8"/>
    <w:rsid w:val="00BC1D39"/>
    <w:rsid w:val="00BC24C5"/>
    <w:rsid w:val="00BC2914"/>
    <w:rsid w:val="00BC4BD2"/>
    <w:rsid w:val="00BC6B8E"/>
    <w:rsid w:val="00BD0C61"/>
    <w:rsid w:val="00BD2A33"/>
    <w:rsid w:val="00BE172C"/>
    <w:rsid w:val="00BE24AA"/>
    <w:rsid w:val="00BE6F86"/>
    <w:rsid w:val="00BE7B70"/>
    <w:rsid w:val="00BF0350"/>
    <w:rsid w:val="00BF18FC"/>
    <w:rsid w:val="00BF4344"/>
    <w:rsid w:val="00C024F2"/>
    <w:rsid w:val="00C05108"/>
    <w:rsid w:val="00C060B5"/>
    <w:rsid w:val="00C060B8"/>
    <w:rsid w:val="00C10D3E"/>
    <w:rsid w:val="00C14ECB"/>
    <w:rsid w:val="00C222B8"/>
    <w:rsid w:val="00C22941"/>
    <w:rsid w:val="00C25B97"/>
    <w:rsid w:val="00C26B56"/>
    <w:rsid w:val="00C31ABA"/>
    <w:rsid w:val="00C33360"/>
    <w:rsid w:val="00C3650A"/>
    <w:rsid w:val="00C4773D"/>
    <w:rsid w:val="00C51BBA"/>
    <w:rsid w:val="00C5229C"/>
    <w:rsid w:val="00C52396"/>
    <w:rsid w:val="00C54291"/>
    <w:rsid w:val="00C564A2"/>
    <w:rsid w:val="00C62380"/>
    <w:rsid w:val="00C75DD2"/>
    <w:rsid w:val="00C807D3"/>
    <w:rsid w:val="00C8205A"/>
    <w:rsid w:val="00C90255"/>
    <w:rsid w:val="00C9398E"/>
    <w:rsid w:val="00C94EE3"/>
    <w:rsid w:val="00C9603C"/>
    <w:rsid w:val="00C97C08"/>
    <w:rsid w:val="00CA0FC2"/>
    <w:rsid w:val="00CA2CD2"/>
    <w:rsid w:val="00CA37EC"/>
    <w:rsid w:val="00CA5646"/>
    <w:rsid w:val="00CB69DF"/>
    <w:rsid w:val="00CB7984"/>
    <w:rsid w:val="00CC5097"/>
    <w:rsid w:val="00CC684C"/>
    <w:rsid w:val="00CC7320"/>
    <w:rsid w:val="00CD1EB5"/>
    <w:rsid w:val="00CD4803"/>
    <w:rsid w:val="00CE1A7E"/>
    <w:rsid w:val="00CF110F"/>
    <w:rsid w:val="00CF21AE"/>
    <w:rsid w:val="00D02E6A"/>
    <w:rsid w:val="00D0410D"/>
    <w:rsid w:val="00D05FAA"/>
    <w:rsid w:val="00D106EC"/>
    <w:rsid w:val="00D11C38"/>
    <w:rsid w:val="00D1448E"/>
    <w:rsid w:val="00D15951"/>
    <w:rsid w:val="00D22BC7"/>
    <w:rsid w:val="00D22DAE"/>
    <w:rsid w:val="00D23AFD"/>
    <w:rsid w:val="00D25D6A"/>
    <w:rsid w:val="00D32851"/>
    <w:rsid w:val="00D35B9B"/>
    <w:rsid w:val="00D4255C"/>
    <w:rsid w:val="00D437AB"/>
    <w:rsid w:val="00D45675"/>
    <w:rsid w:val="00D46EFD"/>
    <w:rsid w:val="00D5148B"/>
    <w:rsid w:val="00D61778"/>
    <w:rsid w:val="00D62762"/>
    <w:rsid w:val="00D73F76"/>
    <w:rsid w:val="00D7495A"/>
    <w:rsid w:val="00D773E5"/>
    <w:rsid w:val="00D8534E"/>
    <w:rsid w:val="00D859AA"/>
    <w:rsid w:val="00D8745E"/>
    <w:rsid w:val="00D92209"/>
    <w:rsid w:val="00D97399"/>
    <w:rsid w:val="00DA2A63"/>
    <w:rsid w:val="00DA4D28"/>
    <w:rsid w:val="00DB7589"/>
    <w:rsid w:val="00DB7855"/>
    <w:rsid w:val="00DB7EE5"/>
    <w:rsid w:val="00DC02E1"/>
    <w:rsid w:val="00DC1171"/>
    <w:rsid w:val="00DC129F"/>
    <w:rsid w:val="00DC534E"/>
    <w:rsid w:val="00DD21BC"/>
    <w:rsid w:val="00DE00C8"/>
    <w:rsid w:val="00DE044C"/>
    <w:rsid w:val="00DE12D0"/>
    <w:rsid w:val="00DE24FB"/>
    <w:rsid w:val="00DE3108"/>
    <w:rsid w:val="00DE4819"/>
    <w:rsid w:val="00DE6A45"/>
    <w:rsid w:val="00DF26FC"/>
    <w:rsid w:val="00DF521B"/>
    <w:rsid w:val="00DF55AC"/>
    <w:rsid w:val="00DF6643"/>
    <w:rsid w:val="00E038A8"/>
    <w:rsid w:val="00E04167"/>
    <w:rsid w:val="00E0684F"/>
    <w:rsid w:val="00E144BF"/>
    <w:rsid w:val="00E14C33"/>
    <w:rsid w:val="00E1510B"/>
    <w:rsid w:val="00E158B9"/>
    <w:rsid w:val="00E1670B"/>
    <w:rsid w:val="00E17006"/>
    <w:rsid w:val="00E2333A"/>
    <w:rsid w:val="00E274CE"/>
    <w:rsid w:val="00E27916"/>
    <w:rsid w:val="00E3221F"/>
    <w:rsid w:val="00E33FBD"/>
    <w:rsid w:val="00E37BA0"/>
    <w:rsid w:val="00E47F58"/>
    <w:rsid w:val="00E51A74"/>
    <w:rsid w:val="00E5434D"/>
    <w:rsid w:val="00E55E2B"/>
    <w:rsid w:val="00E56F96"/>
    <w:rsid w:val="00E60A0B"/>
    <w:rsid w:val="00E70694"/>
    <w:rsid w:val="00E74B3C"/>
    <w:rsid w:val="00E74B86"/>
    <w:rsid w:val="00E74D28"/>
    <w:rsid w:val="00E753E4"/>
    <w:rsid w:val="00E76EB9"/>
    <w:rsid w:val="00E92841"/>
    <w:rsid w:val="00E96FBA"/>
    <w:rsid w:val="00EA18F8"/>
    <w:rsid w:val="00EA4F66"/>
    <w:rsid w:val="00EA7564"/>
    <w:rsid w:val="00EB1C1D"/>
    <w:rsid w:val="00EB53A9"/>
    <w:rsid w:val="00EC18E5"/>
    <w:rsid w:val="00EC40FD"/>
    <w:rsid w:val="00EC55FB"/>
    <w:rsid w:val="00EC7749"/>
    <w:rsid w:val="00ED3883"/>
    <w:rsid w:val="00EF25FC"/>
    <w:rsid w:val="00EF33BB"/>
    <w:rsid w:val="00F019F9"/>
    <w:rsid w:val="00F0660E"/>
    <w:rsid w:val="00F11B21"/>
    <w:rsid w:val="00F15559"/>
    <w:rsid w:val="00F16CF4"/>
    <w:rsid w:val="00F224B6"/>
    <w:rsid w:val="00F22FFD"/>
    <w:rsid w:val="00F261A6"/>
    <w:rsid w:val="00F27319"/>
    <w:rsid w:val="00F30348"/>
    <w:rsid w:val="00F32918"/>
    <w:rsid w:val="00F34051"/>
    <w:rsid w:val="00F3413C"/>
    <w:rsid w:val="00F34F57"/>
    <w:rsid w:val="00F373B3"/>
    <w:rsid w:val="00F40A0B"/>
    <w:rsid w:val="00F412C9"/>
    <w:rsid w:val="00F423FB"/>
    <w:rsid w:val="00F437EB"/>
    <w:rsid w:val="00F44EE2"/>
    <w:rsid w:val="00F47D2C"/>
    <w:rsid w:val="00F50E16"/>
    <w:rsid w:val="00F50E40"/>
    <w:rsid w:val="00F525F5"/>
    <w:rsid w:val="00F54127"/>
    <w:rsid w:val="00F5552D"/>
    <w:rsid w:val="00F655D0"/>
    <w:rsid w:val="00F657F1"/>
    <w:rsid w:val="00F6773A"/>
    <w:rsid w:val="00F713C0"/>
    <w:rsid w:val="00F75CE6"/>
    <w:rsid w:val="00F80428"/>
    <w:rsid w:val="00F83786"/>
    <w:rsid w:val="00F86A2E"/>
    <w:rsid w:val="00F97255"/>
    <w:rsid w:val="00FA39E3"/>
    <w:rsid w:val="00FA50F7"/>
    <w:rsid w:val="00FA5B5C"/>
    <w:rsid w:val="00FA681D"/>
    <w:rsid w:val="00FB0DCE"/>
    <w:rsid w:val="00FB48DB"/>
    <w:rsid w:val="00FB4FA4"/>
    <w:rsid w:val="00FB7D62"/>
    <w:rsid w:val="00FC03F9"/>
    <w:rsid w:val="00FC6718"/>
    <w:rsid w:val="00FC75C1"/>
    <w:rsid w:val="00FD0247"/>
    <w:rsid w:val="00FD33B3"/>
    <w:rsid w:val="00FD7E48"/>
    <w:rsid w:val="00FE5A32"/>
    <w:rsid w:val="00FE78CA"/>
    <w:rsid w:val="00FF19C1"/>
    <w:rsid w:val="00FF1B4F"/>
    <w:rsid w:val="00FF7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4210AE94"/>
  <w15:docId w15:val="{17955266-05C7-45B9-A5DE-166382F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3D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DF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6AE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D541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B454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B70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D74A3"/>
    <w:rPr>
      <w:i/>
      <w:iCs/>
    </w:rPr>
  </w:style>
  <w:style w:type="character" w:customStyle="1" w:styleId="apple-converted-space">
    <w:name w:val="apple-converted-space"/>
    <w:basedOn w:val="DefaultParagraphFont"/>
    <w:rsid w:val="009A61A1"/>
  </w:style>
  <w:style w:type="paragraph" w:styleId="ListParagraph">
    <w:name w:val="List Paragraph"/>
    <w:basedOn w:val="Normal"/>
    <w:uiPriority w:val="34"/>
    <w:qFormat/>
    <w:rsid w:val="0035388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7FD1"/>
    <w:rPr>
      <w:sz w:val="16"/>
      <w:szCs w:val="16"/>
    </w:rPr>
  </w:style>
  <w:style w:type="character" w:customStyle="1" w:styleId="tx">
    <w:name w:val="tx"/>
    <w:basedOn w:val="DefaultParagraphFont"/>
    <w:rsid w:val="001D6310"/>
  </w:style>
  <w:style w:type="paragraph" w:customStyle="1" w:styleId="p1">
    <w:name w:val="p1"/>
    <w:basedOn w:val="Normal"/>
    <w:rsid w:val="00316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C1161"/>
    <w:rPr>
      <w:b/>
      <w:bCs/>
    </w:rPr>
  </w:style>
  <w:style w:type="character" w:customStyle="1" w:styleId="4n-j">
    <w:name w:val="_4n-j"/>
    <w:basedOn w:val="DefaultParagraphFont"/>
    <w:rsid w:val="00453854"/>
  </w:style>
  <w:style w:type="character" w:customStyle="1" w:styleId="xn-person">
    <w:name w:val="xn-person"/>
    <w:basedOn w:val="DefaultParagraphFont"/>
    <w:rsid w:val="00F437EB"/>
  </w:style>
  <w:style w:type="character" w:customStyle="1" w:styleId="xn-location">
    <w:name w:val="xn-location"/>
    <w:basedOn w:val="DefaultParagraphFont"/>
    <w:rsid w:val="00F437EB"/>
  </w:style>
  <w:style w:type="paragraph" w:customStyle="1" w:styleId="xmsonormal">
    <w:name w:val="x_msonormal"/>
    <w:basedOn w:val="Normal"/>
    <w:uiPriority w:val="99"/>
    <w:semiHidden/>
    <w:rsid w:val="00D9739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apple-converted-space">
    <w:name w:val="x_apple-converted-space"/>
    <w:basedOn w:val="DefaultParagraphFont"/>
    <w:rsid w:val="00D97399"/>
  </w:style>
  <w:style w:type="paragraph" w:customStyle="1" w:styleId="ydp3b0c847byiv1125642261msolistparagraph">
    <w:name w:val="ydp3b0c847byiv1125642261msolistparagraph"/>
    <w:basedOn w:val="Normal"/>
    <w:rsid w:val="00FA50F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4F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01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867"/>
  </w:style>
  <w:style w:type="paragraph" w:styleId="Footer">
    <w:name w:val="footer"/>
    <w:basedOn w:val="Normal"/>
    <w:link w:val="FooterChar"/>
    <w:uiPriority w:val="99"/>
    <w:unhideWhenUsed/>
    <w:rsid w:val="00701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867"/>
  </w:style>
  <w:style w:type="paragraph" w:styleId="CommentText">
    <w:name w:val="annotation text"/>
    <w:basedOn w:val="Normal"/>
    <w:link w:val="CommentTextChar"/>
    <w:uiPriority w:val="99"/>
    <w:semiHidden/>
    <w:unhideWhenUsed/>
    <w:rsid w:val="007018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18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8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8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0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8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frontdesk@gsnim.or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faith.vangilder@gsnim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image" Target="media/image3.jpg"/><Relationship Id="rId10" Type="http://schemas.openxmlformats.org/officeDocument/2006/relationships/hyperlink" Target="http://www.gsnim.org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gsni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e9c0b8d7-bdb4-4fd3-b62a-f50327aaefce" origin="userSelected">
  <element uid="c5f8eb12-5b27-439d-aaa6-3402af626fa3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9BC50-0E4F-4B88-A447-23ED8617C988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F84C3CAB-48AB-44C2-BD6D-11B1F85CC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NIM</Company>
  <LinksUpToDate>false</LinksUpToDate>
  <CharactersWithSpaces>2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Sharp</dc:creator>
  <cp:keywords/>
  <cp:lastModifiedBy>Anya Boyden</cp:lastModifiedBy>
  <cp:revision>2</cp:revision>
  <cp:lastPrinted>2018-01-09T17:11:00Z</cp:lastPrinted>
  <dcterms:created xsi:type="dcterms:W3CDTF">2021-10-21T17:02:00Z</dcterms:created>
  <dcterms:modified xsi:type="dcterms:W3CDTF">2021-10-2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a7dd3f4d-fd0e-47a9-937a-69499cf59e0c</vt:lpwstr>
  </property>
  <property fmtid="{D5CDD505-2E9C-101B-9397-08002B2CF9AE}" pid="3" name="bjSaver">
    <vt:lpwstr>V/kSBRGrwJB2BNsPKOarrWfZ5fz9Us9+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e9c0b8d7-bdb4-4fd3-b62a-f50327aaefce" origin="userSelected" xmlns="http://www.boldonj</vt:lpwstr>
  </property>
  <property fmtid="{D5CDD505-2E9C-101B-9397-08002B2CF9AE}" pid="5" name="bjDocumentLabelXML-0">
    <vt:lpwstr>ames.com/2008/01/sie/internal/label"&gt;&lt;element uid="c5f8eb12-5b27-439d-aaa6-3402af626fa3" value="" /&gt;&lt;/sisl&gt;</vt:lpwstr>
  </property>
  <property fmtid="{D5CDD505-2E9C-101B-9397-08002B2CF9AE}" pid="6" name="bjDocumentSecurityLabel">
    <vt:lpwstr>AEP Public</vt:lpwstr>
  </property>
</Properties>
</file>